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334E25">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3F8AF0A3"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607FF03"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COVID-19 pneumonia</w:t>
            </w:r>
            <w:r w:rsidRPr="001274AF">
              <w:rPr>
                <w:color w:val="252525"/>
              </w:rPr>
              <w:t xml:space="preserve">, </w:t>
            </w:r>
            <w:r w:rsidRPr="00D72E28">
              <w:rPr>
                <w:i/>
                <w:iCs/>
                <w:color w:val="252525"/>
              </w:rPr>
              <w:t>normal pneumonia</w:t>
            </w:r>
            <w:r w:rsidRPr="001274AF">
              <w:rPr>
                <w:color w:val="252525"/>
              </w:rPr>
              <w:t xml:space="preserve">, or </w:t>
            </w:r>
            <w:r w:rsidRPr="00D72E28">
              <w:rPr>
                <w:i/>
                <w:iCs/>
                <w:color w:val="252525"/>
              </w:rPr>
              <w:t>no p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27F3B6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is regular pneumonia or COVID-19 pneumonia. </w:t>
            </w:r>
            <w:r w:rsidRPr="008B6EBB">
              <w:rPr>
                <w:color w:val="252525"/>
              </w:rPr>
              <w:t xml:space="preserve">As a result, </w:t>
            </w:r>
            <w:r>
              <w:rPr>
                <w:color w:val="252525"/>
              </w:rPr>
              <w:t xml:space="preserve">for a patient with a negative PCR test result who has symptoms of pneumonia in her/his chest x-ray imag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w:t>
            </w:r>
            <w:r>
              <w:rPr>
                <w:color w:val="252525"/>
              </w:rPr>
              <w:t xml:space="preserve">and low FP </w:t>
            </w:r>
            <w:r>
              <w:rPr>
                <w:color w:val="252525"/>
              </w:rPr>
              <w:t>ratio, the second PCR test</w:t>
            </w:r>
            <w:r w:rsidRPr="001274AF">
              <w:rPr>
                <w:color w:val="252525"/>
              </w:rPr>
              <w:t xml:space="preserve"> </w:t>
            </w:r>
            <w:r>
              <w:rPr>
                <w:color w:val="252525"/>
              </w:rPr>
              <w:t>doesn’t also guarantee a better decision</w:t>
            </w:r>
            <w:r>
              <w:rPr>
                <w:color w:val="252525"/>
              </w:rPr>
              <w:t xml:space="preserve"> unless the result is positive</w:t>
            </w:r>
            <w:r>
              <w:rPr>
                <w:color w:val="252525"/>
              </w:rPr>
              <w:t>.</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1CAB9084"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1E19FF21"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A806BDD" w:rsidR="001274AF" w:rsidRDefault="00B65890" w:rsidP="001274AF">
            <w:pPr>
              <w:tabs>
                <w:tab w:val="left" w:pos="1800"/>
              </w:tabs>
              <w:spacing w:line="240" w:lineRule="auto"/>
              <w:jc w:val="both"/>
              <w:rPr>
                <w:color w:val="252525"/>
              </w:rPr>
            </w:pPr>
            <w:r>
              <w:rPr>
                <w:color w:val="252525"/>
              </w:rPr>
              <w:t xml:space="preserve">In short, ML can help us make better decisions for this issu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6EDDD8B6" w:rsidR="009C3826" w:rsidRPr="00A57ED6" w:rsidRDefault="00334E25" w:rsidP="00F87816">
            <w:pPr>
              <w:spacing w:line="240" w:lineRule="auto"/>
              <w:jc w:val="both"/>
              <w:rPr>
                <w:color w:val="252525"/>
              </w:rPr>
            </w:pPr>
            <w:r>
              <w:rPr>
                <w:color w:val="252525"/>
              </w:rPr>
              <w:t>So,</w:t>
            </w:r>
            <w:r w:rsidR="00F87816">
              <w:rPr>
                <w:color w:val="252525"/>
              </w:rPr>
              <w:t xml:space="preserve"> the product will i</w:t>
            </w:r>
            <w:r w:rsidR="00F87816" w:rsidRPr="00F87816">
              <w:rPr>
                <w:color w:val="252525"/>
              </w:rPr>
              <w:t>mprove patient’s happiness</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694B4820" w14:textId="77777777" w:rsidR="009C3826" w:rsidRDefault="009C3826">
            <w:pPr>
              <w:widowControl w:val="0"/>
              <w:pBdr>
                <w:top w:val="nil"/>
                <w:left w:val="nil"/>
                <w:bottom w:val="nil"/>
                <w:right w:val="nil"/>
                <w:between w:val="nil"/>
              </w:pBdr>
              <w:spacing w:line="240" w:lineRule="auto"/>
              <w:rPr>
                <w:color w:val="999999"/>
              </w:rPr>
            </w:pPr>
          </w:p>
        </w:tc>
      </w:tr>
    </w:tbl>
    <w:p w14:paraId="0AE99622" w14:textId="77777777" w:rsidR="009C3826" w:rsidRDefault="009C3826">
      <w:pPr>
        <w:rPr>
          <w:color w:val="999999"/>
        </w:rPr>
      </w:pPr>
    </w:p>
    <w:p w14:paraId="3E3154FE" w14:textId="77777777" w:rsidR="009C3826" w:rsidRDefault="009C3826">
      <w:pPr>
        <w:rPr>
          <w:color w:val="999999"/>
        </w:rPr>
      </w:pPr>
    </w:p>
    <w:p w14:paraId="0596686C" w14:textId="77777777" w:rsidR="009C3826" w:rsidRDefault="009C3826">
      <w:pPr>
        <w:rPr>
          <w:color w:val="999999"/>
        </w:rPr>
      </w:pPr>
    </w:p>
    <w:p w14:paraId="7630AA08" w14:textId="77777777" w:rsidR="009C3826" w:rsidRDefault="009C3826">
      <w:pPr>
        <w:rPr>
          <w:color w:val="999999"/>
        </w:rPr>
      </w:pPr>
    </w:p>
    <w:p w14:paraId="43F7FAF4" w14:textId="77777777" w:rsidR="009C3826" w:rsidRDefault="009C3826">
      <w:pPr>
        <w:rPr>
          <w:color w:val="999999"/>
        </w:rPr>
      </w:pPr>
    </w:p>
    <w:p w14:paraId="1B633AD5" w14:textId="77777777" w:rsidR="009C3826" w:rsidRDefault="009C3826">
      <w:pPr>
        <w:rPr>
          <w:color w:val="999999"/>
        </w:rPr>
      </w:pPr>
    </w:p>
    <w:p w14:paraId="48D4CF33"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 xml:space="preserve">Consider the size and source of your data; what biases are built </w:t>
            </w:r>
            <w:r>
              <w:rPr>
                <w:color w:val="FFFFFF"/>
                <w:sz w:val="24"/>
                <w:szCs w:val="24"/>
              </w:rPr>
              <w:lastRenderedPageBreak/>
              <w:t>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 xml:space="preserve">How do you plan to monitor or mitigate unwanted bias in your </w:t>
            </w:r>
            <w:r>
              <w:rPr>
                <w:color w:val="FFFFFF"/>
                <w:sz w:val="24"/>
                <w:szCs w:val="24"/>
              </w:rPr>
              <w:lastRenderedPageBreak/>
              <w:t>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QUAuSXvwSwAAAA="/>
  </w:docVars>
  <w:rsids>
    <w:rsidRoot w:val="009C3826"/>
    <w:rsid w:val="00025604"/>
    <w:rsid w:val="001274AF"/>
    <w:rsid w:val="00334E25"/>
    <w:rsid w:val="004A2962"/>
    <w:rsid w:val="004D34FF"/>
    <w:rsid w:val="005B4E83"/>
    <w:rsid w:val="006640BB"/>
    <w:rsid w:val="007A2FD2"/>
    <w:rsid w:val="007D13A0"/>
    <w:rsid w:val="008B6EBB"/>
    <w:rsid w:val="009C3826"/>
    <w:rsid w:val="00A57ED6"/>
    <w:rsid w:val="00A76015"/>
    <w:rsid w:val="00A77E4E"/>
    <w:rsid w:val="00AF7B45"/>
    <w:rsid w:val="00B65890"/>
    <w:rsid w:val="00CA3D0C"/>
    <w:rsid w:val="00D142CE"/>
    <w:rsid w:val="00D72E28"/>
    <w:rsid w:val="00E26B73"/>
    <w:rsid w:val="00F029C2"/>
    <w:rsid w:val="00F8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6</TotalTime>
  <Pages>6</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3</cp:revision>
  <dcterms:created xsi:type="dcterms:W3CDTF">2021-08-26T15:07:00Z</dcterms:created>
  <dcterms:modified xsi:type="dcterms:W3CDTF">2021-09-08T20:20:00Z</dcterms:modified>
</cp:coreProperties>
</file>